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721b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f7cc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e0806ea6"/>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b23c6c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